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0C144" w14:textId="6A5C7846" w:rsidR="00107050" w:rsidRDefault="00C01043" w:rsidP="00C01043">
      <w:pPr>
        <w:ind w:left="-360"/>
      </w:pPr>
      <w:bookmarkStart w:id="0" w:name="_GoBack"/>
      <w:r>
        <w:rPr>
          <w:noProof/>
        </w:rPr>
        <w:drawing>
          <wp:inline distT="0" distB="0" distL="0" distR="0" wp14:anchorId="787F0106" wp14:editId="1E1D2024">
            <wp:extent cx="8712200" cy="5645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743096" cy="566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07050" w:rsidSect="00C0104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44023" w14:textId="77777777" w:rsidR="00DB7865" w:rsidRDefault="00DB7865" w:rsidP="00C01043">
      <w:pPr>
        <w:spacing w:after="0" w:line="240" w:lineRule="auto"/>
      </w:pPr>
      <w:r>
        <w:separator/>
      </w:r>
    </w:p>
  </w:endnote>
  <w:endnote w:type="continuationSeparator" w:id="0">
    <w:p w14:paraId="4FFF6C6A" w14:textId="77777777" w:rsidR="00DB7865" w:rsidRDefault="00DB7865" w:rsidP="00C01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D6DBE" w14:textId="77777777" w:rsidR="00C01043" w:rsidRDefault="00C010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BDEFE" w14:textId="420E8374" w:rsidR="00C01043" w:rsidRDefault="00C01043">
    <w:pPr>
      <w:pStyle w:val="Footer"/>
    </w:pPr>
    <w:r>
      <w:t>Communication Matrix Module Level VI slide 6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53434" w14:textId="77777777" w:rsidR="00C01043" w:rsidRDefault="00C01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DE20D" w14:textId="77777777" w:rsidR="00DB7865" w:rsidRDefault="00DB7865" w:rsidP="00C01043">
      <w:pPr>
        <w:spacing w:after="0" w:line="240" w:lineRule="auto"/>
      </w:pPr>
      <w:r>
        <w:separator/>
      </w:r>
    </w:p>
  </w:footnote>
  <w:footnote w:type="continuationSeparator" w:id="0">
    <w:p w14:paraId="69B81A43" w14:textId="77777777" w:rsidR="00DB7865" w:rsidRDefault="00DB7865" w:rsidP="00C01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5F0D6" w14:textId="77777777" w:rsidR="00C01043" w:rsidRDefault="00C010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D23A9" w14:textId="77777777" w:rsidR="00C01043" w:rsidRDefault="00C010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9A5C7" w14:textId="77777777" w:rsidR="00C01043" w:rsidRDefault="00C010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NDU0MbU0MrG0sDBX0lEKTi0uzszPAykwrAUAqgqRbCwAAAA="/>
  </w:docVars>
  <w:rsids>
    <w:rsidRoot w:val="00C01043"/>
    <w:rsid w:val="00107050"/>
    <w:rsid w:val="004304DB"/>
    <w:rsid w:val="00C01043"/>
    <w:rsid w:val="00DB7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5B75B"/>
  <w15:chartTrackingRefBased/>
  <w15:docId w15:val="{7FB02CD6-7451-48B3-A6AC-F08F565BF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043"/>
  </w:style>
  <w:style w:type="paragraph" w:styleId="Footer">
    <w:name w:val="footer"/>
    <w:basedOn w:val="Normal"/>
    <w:link w:val="FooterChar"/>
    <w:uiPriority w:val="99"/>
    <w:unhideWhenUsed/>
    <w:rsid w:val="00C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0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8ED08-2E01-4D09-8F29-4A7029E74436}"/>
</file>

<file path=customXml/itemProps2.xml><?xml version="1.0" encoding="utf-8"?>
<ds:datastoreItem xmlns:ds="http://schemas.openxmlformats.org/officeDocument/2006/customXml" ds:itemID="{2EECEC7B-A1C6-4A73-A373-7DBD2601BC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E3BAB3-69B8-4FB9-A0AA-A9AB4505BD3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Veto</dc:creator>
  <cp:keywords/>
  <dc:description/>
  <cp:lastModifiedBy>Lee Ann Brammer</cp:lastModifiedBy>
  <cp:revision>2</cp:revision>
  <dcterms:created xsi:type="dcterms:W3CDTF">2022-11-01T16:53:00Z</dcterms:created>
  <dcterms:modified xsi:type="dcterms:W3CDTF">2022-11-01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